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5D9A" w:rsidRPr="00722C00" w:rsidRDefault="00877CFB" w:rsidP="00CF2899">
      <w:pPr>
        <w:jc w:val="center"/>
        <w:rPr>
          <w:rFonts w:asciiTheme="majorBidi" w:hAnsiTheme="majorBidi" w:cs="B Nazanin"/>
          <w:b/>
          <w:bCs/>
          <w:sz w:val="24"/>
          <w:szCs w:val="24"/>
          <w:rtl/>
        </w:rPr>
      </w:pPr>
      <w:r w:rsidRPr="00722C00">
        <w:rPr>
          <w:rFonts w:asciiTheme="majorBidi" w:hAnsiTheme="majorBidi" w:cs="B Nazanin"/>
          <w:b/>
          <w:bCs/>
          <w:sz w:val="24"/>
          <w:szCs w:val="24"/>
          <w:rtl/>
        </w:rPr>
        <w:t xml:space="preserve">چک لیست بیانیه </w:t>
      </w:r>
      <w:r w:rsidRPr="00722C00">
        <w:rPr>
          <w:rFonts w:asciiTheme="majorBidi" w:hAnsiTheme="majorBidi" w:cs="B Nazanin"/>
          <w:b/>
          <w:bCs/>
          <w:sz w:val="24"/>
          <w:szCs w:val="24"/>
        </w:rPr>
        <w:t>TREND</w:t>
      </w:r>
      <w:r w:rsidRPr="00722C00">
        <w:rPr>
          <w:rFonts w:asciiTheme="majorBidi" w:hAnsiTheme="majorBidi" w:cs="B Nazanin"/>
          <w:b/>
          <w:bCs/>
          <w:sz w:val="24"/>
          <w:szCs w:val="24"/>
          <w:rtl/>
        </w:rPr>
        <w:t xml:space="preserve">: </w:t>
      </w:r>
      <w:r w:rsidR="00CF2899" w:rsidRPr="00722C00">
        <w:rPr>
          <w:rFonts w:asciiTheme="majorBidi" w:hAnsiTheme="majorBidi" w:cs="B Nazanin" w:hint="cs"/>
          <w:b/>
          <w:bCs/>
          <w:sz w:val="24"/>
          <w:szCs w:val="24"/>
          <w:rtl/>
        </w:rPr>
        <w:t>برای گزارش و استانداد سا</w:t>
      </w:r>
      <w:r w:rsidR="000B5FF2" w:rsidRPr="00722C00">
        <w:rPr>
          <w:rFonts w:asciiTheme="majorBidi" w:hAnsiTheme="majorBidi" w:cs="B Nazanin" w:hint="cs"/>
          <w:b/>
          <w:bCs/>
          <w:sz w:val="24"/>
          <w:szCs w:val="24"/>
          <w:rtl/>
        </w:rPr>
        <w:t xml:space="preserve">زی مطالعات مداخله ای غیر تصادفی </w:t>
      </w:r>
    </w:p>
    <w:tbl>
      <w:tblPr>
        <w:tblStyle w:val="TableGrid"/>
        <w:bidiVisual/>
        <w:tblW w:w="10632" w:type="dxa"/>
        <w:tblInd w:w="-318" w:type="dxa"/>
        <w:tblLook w:val="04A0" w:firstRow="1" w:lastRow="0" w:firstColumn="1" w:lastColumn="0" w:noHBand="0" w:noVBand="1"/>
      </w:tblPr>
      <w:tblGrid>
        <w:gridCol w:w="2410"/>
        <w:gridCol w:w="1134"/>
        <w:gridCol w:w="5811"/>
        <w:gridCol w:w="1277"/>
      </w:tblGrid>
      <w:tr w:rsidR="00877CFB" w:rsidRPr="00722C00" w:rsidTr="00877CFB">
        <w:tc>
          <w:tcPr>
            <w:tcW w:w="2410" w:type="dxa"/>
            <w:shd w:val="clear" w:color="auto" w:fill="FF0000"/>
          </w:tcPr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خش/عنوان</w:t>
            </w:r>
          </w:p>
        </w:tc>
        <w:tc>
          <w:tcPr>
            <w:tcW w:w="1134" w:type="dxa"/>
            <w:shd w:val="clear" w:color="auto" w:fill="FF0000"/>
          </w:tcPr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شماره مورد</w:t>
            </w:r>
          </w:p>
        </w:tc>
        <w:tc>
          <w:tcPr>
            <w:tcW w:w="5811" w:type="dxa"/>
            <w:shd w:val="clear" w:color="auto" w:fill="FF0000"/>
          </w:tcPr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چک لیست</w:t>
            </w:r>
          </w:p>
        </w:tc>
        <w:tc>
          <w:tcPr>
            <w:tcW w:w="1277" w:type="dxa"/>
            <w:shd w:val="clear" w:color="auto" w:fill="FF0000"/>
          </w:tcPr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گزارش شده در صفحه</w:t>
            </w:r>
          </w:p>
        </w:tc>
      </w:tr>
      <w:tr w:rsidR="00877CFB" w:rsidRPr="00722C00" w:rsidTr="002E6EEC">
        <w:tc>
          <w:tcPr>
            <w:tcW w:w="10632" w:type="dxa"/>
            <w:gridSpan w:val="4"/>
            <w:shd w:val="clear" w:color="auto" w:fill="FFFFFF" w:themeFill="background1"/>
          </w:tcPr>
          <w:p w:rsidR="00877CFB" w:rsidRPr="00722C00" w:rsidRDefault="00877CFB" w:rsidP="00877CFB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عنوان و چکیده</w:t>
            </w:r>
          </w:p>
        </w:tc>
      </w:tr>
      <w:tr w:rsidR="00877CFB" w:rsidRPr="00722C00" w:rsidTr="00877CFB">
        <w:tc>
          <w:tcPr>
            <w:tcW w:w="2410" w:type="dxa"/>
            <w:vMerge w:val="restart"/>
            <w:shd w:val="clear" w:color="auto" w:fill="FFFFFF" w:themeFill="background1"/>
          </w:tcPr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عنوان و چکیده</w:t>
            </w: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5811" w:type="dxa"/>
            <w:shd w:val="clear" w:color="auto" w:fill="FFFFFF" w:themeFill="background1"/>
          </w:tcPr>
          <w:p w:rsidR="00877CFB" w:rsidRPr="00722C00" w:rsidRDefault="00FB3008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طلاع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حو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گذا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حده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ات</w:t>
            </w:r>
          </w:p>
        </w:tc>
        <w:tc>
          <w:tcPr>
            <w:tcW w:w="1277" w:type="dxa"/>
            <w:shd w:val="clear" w:color="auto" w:fill="FFFFFF" w:themeFill="background1"/>
          </w:tcPr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877CFB" w:rsidRPr="00722C00" w:rsidTr="00877CFB">
        <w:tc>
          <w:tcPr>
            <w:tcW w:w="2410" w:type="dxa"/>
            <w:vMerge/>
            <w:shd w:val="clear" w:color="auto" w:fill="FFFFFF" w:themeFill="background1"/>
          </w:tcPr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877CFB" w:rsidRPr="00722C00" w:rsidRDefault="00FB3008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چکی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ساختارم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وص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ود</w:t>
            </w:r>
          </w:p>
        </w:tc>
        <w:tc>
          <w:tcPr>
            <w:tcW w:w="1277" w:type="dxa"/>
            <w:shd w:val="clear" w:color="auto" w:fill="FFFFFF" w:themeFill="background1"/>
          </w:tcPr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877CFB" w:rsidRPr="00722C00" w:rsidTr="00877CFB">
        <w:tc>
          <w:tcPr>
            <w:tcW w:w="2410" w:type="dxa"/>
            <w:vMerge/>
            <w:shd w:val="clear" w:color="auto" w:fill="FFFFFF" w:themeFill="background1"/>
          </w:tcPr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877CFB" w:rsidRPr="00722C00" w:rsidRDefault="00FB3008" w:rsidP="002B53C6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طلاع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معی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دف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مو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</w:p>
        </w:tc>
        <w:tc>
          <w:tcPr>
            <w:tcW w:w="1277" w:type="dxa"/>
            <w:shd w:val="clear" w:color="auto" w:fill="FFFFFF" w:themeFill="background1"/>
          </w:tcPr>
          <w:p w:rsidR="00877CFB" w:rsidRPr="00722C00" w:rsidRDefault="00877CFB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FB3008" w:rsidRPr="00722C00" w:rsidTr="00B00FD6">
        <w:tc>
          <w:tcPr>
            <w:tcW w:w="10632" w:type="dxa"/>
            <w:gridSpan w:val="4"/>
            <w:shd w:val="clear" w:color="auto" w:fill="FFFFFF" w:themeFill="background1"/>
          </w:tcPr>
          <w:p w:rsidR="00FB3008" w:rsidRPr="00722C00" w:rsidRDefault="00FB3008" w:rsidP="00716681">
            <w:pPr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مقدمه</w:t>
            </w:r>
          </w:p>
        </w:tc>
      </w:tr>
      <w:tr w:rsidR="00FB3008" w:rsidRPr="00722C00" w:rsidTr="00877CFB">
        <w:tc>
          <w:tcPr>
            <w:tcW w:w="2410" w:type="dxa"/>
            <w:vMerge w:val="restart"/>
            <w:shd w:val="clear" w:color="auto" w:fill="FFFFFF" w:themeFill="background1"/>
          </w:tcPr>
          <w:p w:rsidR="00FB3008" w:rsidRPr="00722C00" w:rsidRDefault="00FB3008" w:rsidP="00FB300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زمینه</w:t>
            </w: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:rsidR="00FB3008" w:rsidRPr="00722C00" w:rsidRDefault="00FB3008" w:rsidP="00FB300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811" w:type="dxa"/>
            <w:shd w:val="clear" w:color="auto" w:fill="FFFFFF" w:themeFill="background1"/>
          </w:tcPr>
          <w:p w:rsidR="00FB3008" w:rsidRPr="00722C00" w:rsidRDefault="00FB3008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ش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زمی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لم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وضیح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نطق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اس</w:t>
            </w:r>
          </w:p>
        </w:tc>
        <w:tc>
          <w:tcPr>
            <w:tcW w:w="1277" w:type="dxa"/>
            <w:shd w:val="clear" w:color="auto" w:fill="FFFFFF" w:themeFill="background1"/>
          </w:tcPr>
          <w:p w:rsidR="00FB3008" w:rsidRPr="00722C00" w:rsidRDefault="00FB3008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FB3008" w:rsidRPr="00722C00" w:rsidTr="00877CFB">
        <w:tc>
          <w:tcPr>
            <w:tcW w:w="2410" w:type="dxa"/>
            <w:vMerge/>
            <w:shd w:val="clear" w:color="auto" w:fill="FFFFFF" w:themeFill="background1"/>
          </w:tcPr>
          <w:p w:rsidR="00FB3008" w:rsidRPr="00722C00" w:rsidRDefault="00FB3008" w:rsidP="00FB3008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FB3008" w:rsidRPr="00722C00" w:rsidRDefault="00FB3008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FB3008" w:rsidRPr="00722C00" w:rsidRDefault="00FB3008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نظریه های مورد استفاده در طراحی مداخلات رفتاری</w:t>
            </w:r>
          </w:p>
        </w:tc>
        <w:tc>
          <w:tcPr>
            <w:tcW w:w="1277" w:type="dxa"/>
            <w:shd w:val="clear" w:color="auto" w:fill="FFFFFF" w:themeFill="background1"/>
          </w:tcPr>
          <w:p w:rsidR="00FB3008" w:rsidRPr="00722C00" w:rsidRDefault="00FB3008" w:rsidP="00877CF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D3634" w:rsidRPr="00722C00" w:rsidTr="008C13D9">
        <w:tc>
          <w:tcPr>
            <w:tcW w:w="10632" w:type="dxa"/>
            <w:gridSpan w:val="4"/>
            <w:shd w:val="clear" w:color="auto" w:fill="FFFFFF" w:themeFill="background1"/>
          </w:tcPr>
          <w:p w:rsidR="005D3634" w:rsidRPr="00722C00" w:rsidRDefault="005D3634" w:rsidP="00716681">
            <w:pPr>
              <w:jc w:val="both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مواد و روش ها</w:t>
            </w:r>
          </w:p>
        </w:tc>
      </w:tr>
      <w:tr w:rsidR="00DD0167" w:rsidRPr="00722C00" w:rsidTr="000404B2">
        <w:tc>
          <w:tcPr>
            <w:tcW w:w="2410" w:type="dxa"/>
            <w:vMerge w:val="restart"/>
            <w:shd w:val="clear" w:color="auto" w:fill="FFFFFF" w:themeFill="background1"/>
          </w:tcPr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شركت كنندگان</w:t>
            </w:r>
          </w:p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811" w:type="dxa"/>
            <w:shd w:val="clear" w:color="auto" w:fill="FFFFFF" w:themeFill="background1"/>
          </w:tcPr>
          <w:p w:rsidR="00DD0167" w:rsidRPr="00722C00" w:rsidRDefault="00DD0167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ش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زمی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لم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وضیح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نطق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اس</w:t>
            </w:r>
          </w:p>
        </w:tc>
        <w:tc>
          <w:tcPr>
            <w:tcW w:w="1277" w:type="dxa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D016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DD0167" w:rsidRPr="00722C00" w:rsidRDefault="00DD0167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عیار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ایستگ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ک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نندگان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عیار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سطوح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ختلف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نام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خدا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/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مو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ی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هرها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مانگا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فرا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</w:p>
        </w:tc>
        <w:tc>
          <w:tcPr>
            <w:tcW w:w="1277" w:type="dxa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D016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DD0167" w:rsidRPr="00722C00" w:rsidRDefault="00DD0167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قعی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خدام</w:t>
            </w:r>
          </w:p>
        </w:tc>
        <w:tc>
          <w:tcPr>
            <w:tcW w:w="1277" w:type="dxa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D016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DD0167" w:rsidRPr="00722C00" w:rsidRDefault="00DD0167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قعی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ک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مع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آو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د.</w:t>
            </w:r>
          </w:p>
        </w:tc>
        <w:tc>
          <w:tcPr>
            <w:tcW w:w="1277" w:type="dxa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D0167" w:rsidRPr="00722C00" w:rsidTr="000404B2">
        <w:tc>
          <w:tcPr>
            <w:tcW w:w="2410" w:type="dxa"/>
            <w:vMerge w:val="restart"/>
            <w:shd w:val="clear" w:color="auto" w:fill="FFFFFF" w:themeFill="background1"/>
          </w:tcPr>
          <w:p w:rsidR="00DD0167" w:rsidRPr="00722C00" w:rsidRDefault="00DD0167" w:rsidP="00DD0167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D0167" w:rsidRPr="00722C00" w:rsidRDefault="00DD0167" w:rsidP="00DD0167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D0167" w:rsidRPr="00722C00" w:rsidRDefault="00DD0167" w:rsidP="00DD0167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D0167" w:rsidRPr="00722C00" w:rsidRDefault="00DD0167" w:rsidP="00DD0167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D0167" w:rsidRPr="00722C00" w:rsidRDefault="00DD0167" w:rsidP="00DD0167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مداخلات</w:t>
            </w:r>
          </w:p>
          <w:p w:rsidR="00DD0167" w:rsidRPr="00722C00" w:rsidRDefault="00DD0167" w:rsidP="00DD0167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D0167" w:rsidRPr="00722C00" w:rsidRDefault="00DD0167" w:rsidP="00DD0167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D0167" w:rsidRPr="00722C00" w:rsidRDefault="00DD0167" w:rsidP="00DD0167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811" w:type="dxa"/>
            <w:shd w:val="clear" w:color="auto" w:fill="FFFFFF" w:themeFill="background1"/>
          </w:tcPr>
          <w:p w:rsidR="00DD0167" w:rsidRPr="00722C00" w:rsidRDefault="00DD0167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زئی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ظ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ربو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ضعی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حو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زم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آ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ام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ا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زی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و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:</w:t>
            </w:r>
          </w:p>
        </w:tc>
        <w:tc>
          <w:tcPr>
            <w:tcW w:w="1277" w:type="dxa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D016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DD0167" w:rsidRPr="00722C00" w:rsidRDefault="00D10BC6" w:rsidP="0071668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حتو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: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چیز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؟</w:t>
            </w:r>
          </w:p>
        </w:tc>
        <w:tc>
          <w:tcPr>
            <w:tcW w:w="1277" w:type="dxa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D016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DD0167" w:rsidRPr="00722C00" w:rsidRDefault="00D10BC6" w:rsidP="0071668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: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حتو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چگو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؟</w:t>
            </w:r>
          </w:p>
        </w:tc>
        <w:tc>
          <w:tcPr>
            <w:tcW w:w="1277" w:type="dxa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D016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DD0167" w:rsidRPr="00722C00" w:rsidRDefault="00D10BC6" w:rsidP="0071668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ح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: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چگو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فرا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و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ند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ند؟</w:t>
            </w:r>
          </w:p>
        </w:tc>
        <w:tc>
          <w:tcPr>
            <w:tcW w:w="1277" w:type="dxa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D016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DD0167" w:rsidRPr="00722C00" w:rsidRDefault="00D10BC6" w:rsidP="0071668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و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هن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: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س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فرآی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اد؟</w:t>
            </w:r>
          </w:p>
        </w:tc>
        <w:tc>
          <w:tcPr>
            <w:tcW w:w="1277" w:type="dxa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D016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DD0167" w:rsidRPr="00722C00" w:rsidRDefault="00D10BC6" w:rsidP="0071668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قعی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: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فرآی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ج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؟</w:t>
            </w:r>
          </w:p>
        </w:tc>
        <w:tc>
          <w:tcPr>
            <w:tcW w:w="1277" w:type="dxa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D016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DD0167" w:rsidRPr="00722C00" w:rsidRDefault="00433370" w:rsidP="0071668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یز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قدا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ی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عرض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722C00">
              <w:rPr>
                <w:rFonts w:asciiTheme="majorBidi" w:hAnsiTheme="majorBidi" w:cs="B Nazanin"/>
                <w:sz w:val="24"/>
                <w:szCs w:val="24"/>
              </w:rPr>
              <w:t>exposure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: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چ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لسه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قسم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ویدا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نظ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26670E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ود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؟</w:t>
            </w:r>
            <w:r w:rsidRPr="00722C0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26670E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و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طو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کشند؟</w:t>
            </w:r>
          </w:p>
        </w:tc>
        <w:tc>
          <w:tcPr>
            <w:tcW w:w="1277" w:type="dxa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D016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DD0167" w:rsidRPr="00722C00" w:rsidRDefault="00433370" w:rsidP="0071668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زم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: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رائ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ح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ظ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ود؟</w:t>
            </w:r>
          </w:p>
        </w:tc>
        <w:tc>
          <w:tcPr>
            <w:tcW w:w="1277" w:type="dxa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D016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DD0167" w:rsidRPr="00722C00" w:rsidRDefault="00DD0167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DD0167" w:rsidRPr="00722C00" w:rsidRDefault="0026670E" w:rsidP="0071668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فعالی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فزایش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طباق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ایبندی</w:t>
            </w:r>
          </w:p>
        </w:tc>
        <w:tc>
          <w:tcPr>
            <w:tcW w:w="1277" w:type="dxa"/>
            <w:shd w:val="clear" w:color="auto" w:fill="FFFFFF" w:themeFill="background1"/>
          </w:tcPr>
          <w:p w:rsidR="00DD0167" w:rsidRPr="00722C00" w:rsidRDefault="00DD016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26670E" w:rsidRPr="00722C00" w:rsidTr="000404B2">
        <w:tc>
          <w:tcPr>
            <w:tcW w:w="2410" w:type="dxa"/>
            <w:shd w:val="clear" w:color="auto" w:fill="FFFFFF" w:themeFill="background1"/>
          </w:tcPr>
          <w:p w:rsidR="0026670E" w:rsidRPr="00722C00" w:rsidRDefault="0026670E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هداف</w:t>
            </w:r>
          </w:p>
        </w:tc>
        <w:tc>
          <w:tcPr>
            <w:tcW w:w="1134" w:type="dxa"/>
            <w:shd w:val="clear" w:color="auto" w:fill="FFFFFF" w:themeFill="background1"/>
          </w:tcPr>
          <w:p w:rsidR="0026670E" w:rsidRPr="00722C00" w:rsidRDefault="0026670E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5811" w:type="dxa"/>
            <w:shd w:val="clear" w:color="auto" w:fill="FFFFFF" w:themeFill="background1"/>
          </w:tcPr>
          <w:p w:rsidR="0026670E" w:rsidRPr="00722C00" w:rsidRDefault="0026670E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هداف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خاص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فرض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</w:p>
        </w:tc>
        <w:tc>
          <w:tcPr>
            <w:tcW w:w="1277" w:type="dxa"/>
            <w:shd w:val="clear" w:color="auto" w:fill="FFFFFF" w:themeFill="background1"/>
          </w:tcPr>
          <w:p w:rsidR="0026670E" w:rsidRPr="00722C00" w:rsidRDefault="0026670E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26670E" w:rsidRPr="00722C00" w:rsidTr="000404B2">
        <w:tc>
          <w:tcPr>
            <w:tcW w:w="2410" w:type="dxa"/>
            <w:vMerge w:val="restart"/>
            <w:shd w:val="clear" w:color="auto" w:fill="FFFFFF" w:themeFill="background1"/>
          </w:tcPr>
          <w:p w:rsidR="0026670E" w:rsidRPr="00722C00" w:rsidRDefault="0026670E" w:rsidP="0026670E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عواقب</w:t>
            </w:r>
          </w:p>
          <w:p w:rsidR="0026670E" w:rsidRPr="00722C00" w:rsidRDefault="0026670E" w:rsidP="005D363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:rsidR="0026670E" w:rsidRPr="00722C00" w:rsidRDefault="0026670E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26670E" w:rsidRPr="00722C00" w:rsidRDefault="0026670E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6</w:t>
            </w:r>
          </w:p>
        </w:tc>
        <w:tc>
          <w:tcPr>
            <w:tcW w:w="5811" w:type="dxa"/>
            <w:shd w:val="clear" w:color="auto" w:fill="FFFFFF" w:themeFill="background1"/>
          </w:tcPr>
          <w:p w:rsidR="0026670E" w:rsidRPr="00722C00" w:rsidRDefault="0026670E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عریف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عیار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ول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ثانو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واقب</w:t>
            </w:r>
          </w:p>
        </w:tc>
        <w:tc>
          <w:tcPr>
            <w:tcW w:w="1277" w:type="dxa"/>
            <w:shd w:val="clear" w:color="auto" w:fill="FFFFFF" w:themeFill="background1"/>
          </w:tcPr>
          <w:p w:rsidR="0026670E" w:rsidRPr="00722C00" w:rsidRDefault="0026670E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26670E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26670E" w:rsidRPr="00722C00" w:rsidRDefault="0026670E" w:rsidP="0026670E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26670E" w:rsidRPr="00722C00" w:rsidRDefault="0026670E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26670E" w:rsidRPr="00722C00" w:rsidRDefault="0026670E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روش های مورد استفاده برای جمع آوری داده ها و هر روش مورد استفاده برای ارتقای کیفیت اندازه گیری ها</w:t>
            </w:r>
          </w:p>
        </w:tc>
        <w:tc>
          <w:tcPr>
            <w:tcW w:w="1277" w:type="dxa"/>
            <w:shd w:val="clear" w:color="auto" w:fill="FFFFFF" w:themeFill="background1"/>
          </w:tcPr>
          <w:p w:rsidR="0026670E" w:rsidRPr="00722C00" w:rsidRDefault="0026670E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26670E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26670E" w:rsidRPr="00722C00" w:rsidRDefault="0026670E" w:rsidP="0026670E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26670E" w:rsidRPr="00722C00" w:rsidRDefault="0026670E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26670E" w:rsidRPr="00722C00" w:rsidRDefault="0023546D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طلاع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بزار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عتبا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سنج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ان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یژگ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و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سنج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lastRenderedPageBreak/>
              <w:t>بیومتریک</w:t>
            </w:r>
          </w:p>
        </w:tc>
        <w:tc>
          <w:tcPr>
            <w:tcW w:w="1277" w:type="dxa"/>
            <w:shd w:val="clear" w:color="auto" w:fill="FFFFFF" w:themeFill="background1"/>
          </w:tcPr>
          <w:p w:rsidR="0026670E" w:rsidRPr="00722C00" w:rsidRDefault="0026670E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371714" w:rsidRPr="00722C00" w:rsidTr="000404B2">
        <w:tc>
          <w:tcPr>
            <w:tcW w:w="2410" w:type="dxa"/>
            <w:shd w:val="clear" w:color="auto" w:fill="FFFFFF" w:themeFill="background1"/>
          </w:tcPr>
          <w:p w:rsidR="00371714" w:rsidRPr="00722C00" w:rsidRDefault="00371714" w:rsidP="0037171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lastRenderedPageBreak/>
              <w:t>اندازه</w:t>
            </w: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ی </w:t>
            </w: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 xml:space="preserve"> نمونه</w:t>
            </w:r>
          </w:p>
          <w:p w:rsidR="00371714" w:rsidRPr="00722C00" w:rsidRDefault="00371714" w:rsidP="0026670E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:rsidR="00371714" w:rsidRPr="00722C00" w:rsidRDefault="00371714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5811" w:type="dxa"/>
            <w:shd w:val="clear" w:color="auto" w:fill="FFFFFF" w:themeFill="background1"/>
          </w:tcPr>
          <w:p w:rsidR="00371714" w:rsidRPr="00722C00" w:rsidRDefault="00D36C94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چگونگ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مو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صور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لزو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وضیح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رگو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ق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قوانین متوقف کننده.</w:t>
            </w:r>
          </w:p>
        </w:tc>
        <w:tc>
          <w:tcPr>
            <w:tcW w:w="1277" w:type="dxa"/>
            <w:shd w:val="clear" w:color="auto" w:fill="FFFFFF" w:themeFill="background1"/>
          </w:tcPr>
          <w:p w:rsidR="00371714" w:rsidRPr="00722C00" w:rsidRDefault="00371714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36C94" w:rsidRPr="00722C00" w:rsidTr="000404B2">
        <w:tc>
          <w:tcPr>
            <w:tcW w:w="2410" w:type="dxa"/>
            <w:vMerge w:val="restart"/>
            <w:shd w:val="clear" w:color="auto" w:fill="FFFFFF" w:themeFill="background1"/>
          </w:tcPr>
          <w:p w:rsidR="00D36C94" w:rsidRPr="00722C00" w:rsidRDefault="00D36C94" w:rsidP="00D36C9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220207" w:rsidRPr="00722C00" w:rsidRDefault="00220207" w:rsidP="00D36C9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220207" w:rsidRPr="00722C00" w:rsidRDefault="00220207" w:rsidP="00D36C9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36C94" w:rsidRPr="00722C00" w:rsidRDefault="00D36C94" w:rsidP="00D36C9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روش تخصیص</w:t>
            </w: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:rsidR="00D36C94" w:rsidRPr="00722C00" w:rsidRDefault="00D36C94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220207" w:rsidRPr="00722C00" w:rsidRDefault="0022020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220207" w:rsidRPr="00722C00" w:rsidRDefault="0022020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D36C94" w:rsidRPr="00722C00" w:rsidRDefault="00D36C94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8</w:t>
            </w:r>
          </w:p>
          <w:p w:rsidR="00D36C94" w:rsidRPr="00722C00" w:rsidRDefault="00D36C94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D36C94" w:rsidRPr="00722C00" w:rsidRDefault="00D36C94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ح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خصیص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ح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ختصاص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ثا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فرد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وه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امع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</w:p>
        </w:tc>
        <w:tc>
          <w:tcPr>
            <w:tcW w:w="1277" w:type="dxa"/>
            <w:shd w:val="clear" w:color="auto" w:fill="FFFFFF" w:themeFill="background1"/>
          </w:tcPr>
          <w:p w:rsidR="00D36C94" w:rsidRPr="00722C00" w:rsidRDefault="00D36C94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36C94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D36C94" w:rsidRPr="00722C00" w:rsidRDefault="00D36C94" w:rsidP="00D36C9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D36C94" w:rsidRPr="00722C00" w:rsidRDefault="00D36C94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D36C94" w:rsidRPr="00722C00" w:rsidRDefault="003F3266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خصیص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حده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زئی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رگو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حدودی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سدو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ردن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طبق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ندی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حداق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سان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).</w:t>
            </w:r>
          </w:p>
        </w:tc>
        <w:tc>
          <w:tcPr>
            <w:tcW w:w="1277" w:type="dxa"/>
            <w:shd w:val="clear" w:color="auto" w:fill="FFFFFF" w:themeFill="background1"/>
          </w:tcPr>
          <w:p w:rsidR="00D36C94" w:rsidRPr="00722C00" w:rsidRDefault="00D36C94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36C94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D36C94" w:rsidRPr="00722C00" w:rsidRDefault="00D36C94" w:rsidP="00D36C9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D36C94" w:rsidRPr="00722C00" w:rsidRDefault="00D36C94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8E5D9A" w:rsidRPr="00722C00" w:rsidRDefault="003F3266" w:rsidP="007247A4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نجان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ن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مک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ه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حداق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سان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بعیض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حتمال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د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غربالگ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طابق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</w:p>
        </w:tc>
        <w:tc>
          <w:tcPr>
            <w:tcW w:w="1277" w:type="dxa"/>
            <w:shd w:val="clear" w:color="auto" w:fill="FFFFFF" w:themeFill="background1"/>
          </w:tcPr>
          <w:p w:rsidR="00D36C94" w:rsidRPr="00722C00" w:rsidRDefault="00D36C94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220207" w:rsidRPr="00722C00" w:rsidTr="000404B2">
        <w:tc>
          <w:tcPr>
            <w:tcW w:w="2410" w:type="dxa"/>
            <w:shd w:val="clear" w:color="auto" w:fill="FFFFFF" w:themeFill="background1"/>
          </w:tcPr>
          <w:p w:rsidR="00220207" w:rsidRPr="00722C00" w:rsidRDefault="00220207" w:rsidP="00D36C9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کور سازی(پنهان سازی)</w:t>
            </w:r>
          </w:p>
        </w:tc>
        <w:tc>
          <w:tcPr>
            <w:tcW w:w="1134" w:type="dxa"/>
            <w:shd w:val="clear" w:color="auto" w:fill="FFFFFF" w:themeFill="background1"/>
          </w:tcPr>
          <w:p w:rsidR="00220207" w:rsidRPr="00722C00" w:rsidRDefault="0022020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9</w:t>
            </w:r>
          </w:p>
        </w:tc>
        <w:tc>
          <w:tcPr>
            <w:tcW w:w="5811" w:type="dxa"/>
            <w:shd w:val="clear" w:color="auto" w:fill="FFFFFF" w:themeFill="background1"/>
          </w:tcPr>
          <w:p w:rsidR="00220207" w:rsidRPr="00722C00" w:rsidRDefault="005B3F82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دو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وج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ک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نن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و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بو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فراد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فراد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اد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فراد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واقب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رزیاب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رد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و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نه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ود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.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ی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صور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یان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م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حو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ورساز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نه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ساز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حو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رزیاب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آ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یبایس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C55EA9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رائ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و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.</w:t>
            </w:r>
          </w:p>
        </w:tc>
        <w:tc>
          <w:tcPr>
            <w:tcW w:w="1277" w:type="dxa"/>
            <w:shd w:val="clear" w:color="auto" w:fill="FFFFFF" w:themeFill="background1"/>
          </w:tcPr>
          <w:p w:rsidR="00220207" w:rsidRPr="00722C00" w:rsidRDefault="0022020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17550" w:rsidRPr="00722C00" w:rsidTr="000404B2">
        <w:tc>
          <w:tcPr>
            <w:tcW w:w="2410" w:type="dxa"/>
            <w:vMerge w:val="restart"/>
            <w:shd w:val="clear" w:color="auto" w:fill="FFFFFF" w:themeFill="background1"/>
          </w:tcPr>
          <w:p w:rsidR="00517550" w:rsidRPr="00722C00" w:rsidRDefault="00517550" w:rsidP="002402FC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517550" w:rsidRPr="00722C00" w:rsidRDefault="00517550" w:rsidP="002402FC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واحد تجزیه و تحلیل</w:t>
            </w: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:rsidR="00517550" w:rsidRPr="00722C00" w:rsidRDefault="00517550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517550" w:rsidRPr="00722C00" w:rsidRDefault="00517550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0</w:t>
            </w:r>
          </w:p>
          <w:p w:rsidR="00517550" w:rsidRPr="00722C00" w:rsidRDefault="00517550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517550" w:rsidRPr="00722C00" w:rsidRDefault="00517550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517550" w:rsidRPr="00722C00" w:rsidRDefault="00517550" w:rsidP="0026670E">
            <w:pPr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وصیف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وچکتری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ح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سنجش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ثر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ثل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فرد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و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امع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</w:p>
        </w:tc>
        <w:tc>
          <w:tcPr>
            <w:tcW w:w="1277" w:type="dxa"/>
            <w:shd w:val="clear" w:color="auto" w:fill="FFFFFF" w:themeFill="background1"/>
          </w:tcPr>
          <w:p w:rsidR="00517550" w:rsidRPr="00722C00" w:rsidRDefault="00517550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17550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517550" w:rsidRPr="00722C00" w:rsidRDefault="00517550" w:rsidP="002402FC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517550" w:rsidRPr="00722C00" w:rsidRDefault="00517550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517550" w:rsidRPr="00722C00" w:rsidRDefault="00551025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ح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ح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خصیص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تفاو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شد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حاس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ی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م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ذک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و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>(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ثال،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نظیم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آورد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خطای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اندارد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آورد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ریانس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حد(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</w:rPr>
              <w:t>design effect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چند</w:t>
            </w:r>
            <w:r w:rsidR="0062187A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62187A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سطحی)</w:t>
            </w:r>
          </w:p>
        </w:tc>
        <w:tc>
          <w:tcPr>
            <w:tcW w:w="1277" w:type="dxa"/>
            <w:shd w:val="clear" w:color="auto" w:fill="FFFFFF" w:themeFill="background1"/>
          </w:tcPr>
          <w:p w:rsidR="00517550" w:rsidRPr="00722C00" w:rsidRDefault="00517550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716681" w:rsidRPr="00722C00" w:rsidTr="000404B2">
        <w:tc>
          <w:tcPr>
            <w:tcW w:w="2410" w:type="dxa"/>
            <w:vMerge w:val="restart"/>
            <w:shd w:val="clear" w:color="auto" w:fill="FFFFFF" w:themeFill="background1"/>
          </w:tcPr>
          <w:p w:rsidR="00716681" w:rsidRPr="00722C00" w:rsidRDefault="00716681" w:rsidP="0071668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716681" w:rsidRPr="00722C00" w:rsidRDefault="00716681" w:rsidP="0071668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716681" w:rsidRPr="00722C00" w:rsidRDefault="00716681" w:rsidP="0071668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روش های آماری</w:t>
            </w: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:rsidR="00716681" w:rsidRPr="00722C00" w:rsidRDefault="00716681" w:rsidP="0071668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716681" w:rsidRPr="00722C00" w:rsidRDefault="00716681" w:rsidP="0071668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716681" w:rsidRPr="00722C00" w:rsidRDefault="00716681" w:rsidP="0071668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1</w:t>
            </w:r>
          </w:p>
        </w:tc>
        <w:tc>
          <w:tcPr>
            <w:tcW w:w="5811" w:type="dxa"/>
            <w:shd w:val="clear" w:color="auto" w:fill="FFFFFF" w:themeFill="background1"/>
          </w:tcPr>
          <w:p w:rsidR="00716681" w:rsidRPr="00722C00" w:rsidRDefault="00716681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وش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آما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قایس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وه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تیج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سنجش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وليه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چی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مبسته</w:t>
            </w:r>
          </w:p>
        </w:tc>
        <w:tc>
          <w:tcPr>
            <w:tcW w:w="1277" w:type="dxa"/>
            <w:shd w:val="clear" w:color="auto" w:fill="FFFFFF" w:themeFill="background1"/>
          </w:tcPr>
          <w:p w:rsidR="00716681" w:rsidRPr="00722C00" w:rsidRDefault="0071668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716681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716681" w:rsidRPr="00722C00" w:rsidRDefault="00716681" w:rsidP="0071668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716681" w:rsidRPr="00722C00" w:rsidRDefault="0071668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716681" w:rsidRPr="00722C00" w:rsidRDefault="00DB4C1D" w:rsidP="0071668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وش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آما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ضافی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ان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زی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و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عد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</w:p>
        </w:tc>
        <w:tc>
          <w:tcPr>
            <w:tcW w:w="1277" w:type="dxa"/>
            <w:shd w:val="clear" w:color="auto" w:fill="FFFFFF" w:themeFill="background1"/>
          </w:tcPr>
          <w:p w:rsidR="00716681" w:rsidRPr="00722C00" w:rsidRDefault="0071668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716681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716681" w:rsidRPr="00722C00" w:rsidRDefault="00716681" w:rsidP="0071668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716681" w:rsidRPr="00722C00" w:rsidRDefault="0071668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716681" w:rsidRPr="00722C00" w:rsidRDefault="00D807FC" w:rsidP="00D807FC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وشهای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ر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طلاع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س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فته</w:t>
            </w:r>
          </w:p>
        </w:tc>
        <w:tc>
          <w:tcPr>
            <w:tcW w:w="1277" w:type="dxa"/>
            <w:shd w:val="clear" w:color="auto" w:fill="FFFFFF" w:themeFill="background1"/>
          </w:tcPr>
          <w:p w:rsidR="00716681" w:rsidRPr="00722C00" w:rsidRDefault="0071668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716681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716681" w:rsidRPr="00722C00" w:rsidRDefault="00716681" w:rsidP="0071668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716681" w:rsidRPr="00722C00" w:rsidRDefault="0071668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716681" w:rsidRPr="00722C00" w:rsidRDefault="00D807FC" w:rsidP="00D807FC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نرم افزار آماری یا برنامه های مورد استفاده</w:t>
            </w:r>
          </w:p>
        </w:tc>
        <w:tc>
          <w:tcPr>
            <w:tcW w:w="1277" w:type="dxa"/>
            <w:shd w:val="clear" w:color="auto" w:fill="FFFFFF" w:themeFill="background1"/>
          </w:tcPr>
          <w:p w:rsidR="00716681" w:rsidRPr="00722C00" w:rsidRDefault="0071668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D807FC" w:rsidRPr="00722C00" w:rsidTr="00052818">
        <w:tc>
          <w:tcPr>
            <w:tcW w:w="10632" w:type="dxa"/>
            <w:gridSpan w:val="4"/>
            <w:shd w:val="clear" w:color="auto" w:fill="FFFFFF" w:themeFill="background1"/>
          </w:tcPr>
          <w:p w:rsidR="00D807FC" w:rsidRPr="00722C00" w:rsidRDefault="00D807FC" w:rsidP="00D807FC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نتایج</w:t>
            </w:r>
          </w:p>
        </w:tc>
      </w:tr>
      <w:tr w:rsidR="009327D7" w:rsidRPr="00722C00" w:rsidTr="000404B2">
        <w:tc>
          <w:tcPr>
            <w:tcW w:w="2410" w:type="dxa"/>
            <w:vMerge w:val="restart"/>
            <w:shd w:val="clear" w:color="auto" w:fill="FFFFFF" w:themeFill="background1"/>
          </w:tcPr>
          <w:p w:rsidR="009327D7" w:rsidRPr="00722C00" w:rsidRDefault="009327D7" w:rsidP="00D807FC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9327D7" w:rsidRPr="00722C00" w:rsidRDefault="009327D7" w:rsidP="00D807FC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9327D7" w:rsidRPr="00722C00" w:rsidRDefault="009327D7" w:rsidP="00D807FC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9327D7" w:rsidRPr="00722C00" w:rsidRDefault="006A2ACB" w:rsidP="00F655AB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جریان</w:t>
            </w:r>
            <w:r w:rsidR="009327D7"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 xml:space="preserve"> شرکت کنندگان</w:t>
            </w:r>
          </w:p>
          <w:p w:rsidR="009327D7" w:rsidRPr="00722C00" w:rsidRDefault="009327D7" w:rsidP="00D807FC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:rsidR="009327D7" w:rsidRPr="00722C00" w:rsidRDefault="009327D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9327D7" w:rsidRPr="00722C00" w:rsidRDefault="009327D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9327D7" w:rsidRPr="00722C00" w:rsidRDefault="009327D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9327D7" w:rsidRPr="00722C00" w:rsidRDefault="009327D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2</w:t>
            </w:r>
          </w:p>
        </w:tc>
        <w:tc>
          <w:tcPr>
            <w:tcW w:w="5811" w:type="dxa"/>
            <w:shd w:val="clear" w:color="auto" w:fill="FFFFFF" w:themeFill="background1"/>
          </w:tcPr>
          <w:p w:rsidR="009327D7" w:rsidRPr="00722C00" w:rsidRDefault="009327D7" w:rsidP="009C0405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ری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ک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نندگ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رحل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: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ثب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ام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تساب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خصیص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عرض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ه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گیری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فا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مودار توص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و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).</w:t>
            </w:r>
          </w:p>
        </w:tc>
        <w:tc>
          <w:tcPr>
            <w:tcW w:w="1277" w:type="dxa"/>
            <w:shd w:val="clear" w:color="auto" w:fill="FFFFFF" w:themeFill="background1"/>
          </w:tcPr>
          <w:p w:rsidR="009327D7" w:rsidRPr="00722C00" w:rsidRDefault="009327D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327D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9327D7" w:rsidRPr="00722C00" w:rsidRDefault="009327D7" w:rsidP="00D807FC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9327D7" w:rsidRPr="00722C00" w:rsidRDefault="009327D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9327D7" w:rsidRPr="00722C00" w:rsidRDefault="009327D7" w:rsidP="0012200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ثب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ا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: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عدا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ک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نندگ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رس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شمولیت، واج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و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د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اج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ودن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د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ثب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ام</w:t>
            </w:r>
          </w:p>
        </w:tc>
        <w:tc>
          <w:tcPr>
            <w:tcW w:w="1277" w:type="dxa"/>
            <w:shd w:val="clear" w:color="auto" w:fill="FFFFFF" w:themeFill="background1"/>
          </w:tcPr>
          <w:p w:rsidR="009327D7" w:rsidRPr="00722C00" w:rsidRDefault="009327D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327D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9327D7" w:rsidRPr="00722C00" w:rsidRDefault="009327D7" w:rsidP="00D807FC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9327D7" w:rsidRPr="00722C00" w:rsidRDefault="009327D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9327D7" w:rsidRPr="00722C00" w:rsidRDefault="009327D7" w:rsidP="0012200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تخصیص: تعداد شرکت کنندگان اختصاص داده شده به شرایط مطالعه</w:t>
            </w:r>
          </w:p>
        </w:tc>
        <w:tc>
          <w:tcPr>
            <w:tcW w:w="1277" w:type="dxa"/>
            <w:shd w:val="clear" w:color="auto" w:fill="FFFFFF" w:themeFill="background1"/>
          </w:tcPr>
          <w:p w:rsidR="009327D7" w:rsidRPr="00722C00" w:rsidRDefault="009327D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327D7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9327D7" w:rsidRPr="00722C00" w:rsidRDefault="009327D7" w:rsidP="00D807FC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9327D7" w:rsidRPr="00722C00" w:rsidRDefault="009327D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9327D7" w:rsidRPr="00722C00" w:rsidRDefault="00F655AB" w:rsidP="0012200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خصیص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: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عدا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ک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نندگ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ختصاص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ریک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عدا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ک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نندگان</w:t>
            </w:r>
          </w:p>
        </w:tc>
        <w:tc>
          <w:tcPr>
            <w:tcW w:w="1277" w:type="dxa"/>
            <w:shd w:val="clear" w:color="auto" w:fill="FFFFFF" w:themeFill="background1"/>
          </w:tcPr>
          <w:p w:rsidR="009327D7" w:rsidRPr="00722C00" w:rsidRDefault="009327D7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F655AB" w:rsidRPr="00722C00" w:rsidTr="000404B2">
        <w:tc>
          <w:tcPr>
            <w:tcW w:w="2410" w:type="dxa"/>
            <w:shd w:val="clear" w:color="auto" w:fill="FFFFFF" w:themeFill="background1"/>
          </w:tcPr>
          <w:p w:rsidR="00F655AB" w:rsidRPr="00722C00" w:rsidRDefault="00F655AB" w:rsidP="00D807FC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:rsidR="00F655AB" w:rsidRPr="00722C00" w:rsidRDefault="00F655AB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F655AB" w:rsidRPr="00722C00" w:rsidRDefault="00F655AB" w:rsidP="0012200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گی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: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عداد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ک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نندگ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گی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کم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رد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گی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کم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کرد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نو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ثا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س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ا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گی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</w:p>
        </w:tc>
        <w:tc>
          <w:tcPr>
            <w:tcW w:w="1277" w:type="dxa"/>
            <w:shd w:val="clear" w:color="auto" w:fill="FFFFFF" w:themeFill="background1"/>
          </w:tcPr>
          <w:p w:rsidR="00F655AB" w:rsidRPr="00722C00" w:rsidRDefault="00F655AB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F655AB" w:rsidRPr="00722C00" w:rsidTr="000404B2">
        <w:tc>
          <w:tcPr>
            <w:tcW w:w="2410" w:type="dxa"/>
            <w:shd w:val="clear" w:color="auto" w:fill="FFFFFF" w:themeFill="background1"/>
          </w:tcPr>
          <w:p w:rsidR="00F655AB" w:rsidRPr="00722C00" w:rsidRDefault="00F655AB" w:rsidP="00D807FC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:rsidR="00F655AB" w:rsidRPr="00722C00" w:rsidRDefault="00F655AB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F655AB" w:rsidRPr="00722C00" w:rsidRDefault="00F655AB" w:rsidP="0012200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: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عداد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ک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نندگ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صل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حذف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ند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</w:p>
        </w:tc>
        <w:tc>
          <w:tcPr>
            <w:tcW w:w="1277" w:type="dxa"/>
            <w:shd w:val="clear" w:color="auto" w:fill="FFFFFF" w:themeFill="background1"/>
          </w:tcPr>
          <w:p w:rsidR="00F655AB" w:rsidRPr="00722C00" w:rsidRDefault="00F655AB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F655AB" w:rsidRPr="00722C00" w:rsidTr="000404B2">
        <w:tc>
          <w:tcPr>
            <w:tcW w:w="2410" w:type="dxa"/>
            <w:shd w:val="clear" w:color="auto" w:fill="FFFFFF" w:themeFill="background1"/>
          </w:tcPr>
          <w:p w:rsidR="00F655AB" w:rsidRPr="00722C00" w:rsidRDefault="00F655AB" w:rsidP="00D807FC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:rsidR="00F655AB" w:rsidRPr="00722C00" w:rsidRDefault="00F655AB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F655AB" w:rsidRPr="00722C00" w:rsidRDefault="00F655AB" w:rsidP="00F655AB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وضیح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حراف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روتک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برنام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یز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مرا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لایل</w:t>
            </w:r>
          </w:p>
        </w:tc>
        <w:tc>
          <w:tcPr>
            <w:tcW w:w="1277" w:type="dxa"/>
            <w:shd w:val="clear" w:color="auto" w:fill="FFFFFF" w:themeFill="background1"/>
          </w:tcPr>
          <w:p w:rsidR="00F655AB" w:rsidRPr="00722C00" w:rsidRDefault="00F655AB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3A7D71" w:rsidRPr="00722C00" w:rsidTr="000404B2">
        <w:tc>
          <w:tcPr>
            <w:tcW w:w="2410" w:type="dxa"/>
            <w:shd w:val="clear" w:color="auto" w:fill="FFFFFF" w:themeFill="background1"/>
          </w:tcPr>
          <w:p w:rsidR="003A7D71" w:rsidRPr="00722C00" w:rsidRDefault="003A7D71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استخدام</w:t>
            </w:r>
          </w:p>
        </w:tc>
        <w:tc>
          <w:tcPr>
            <w:tcW w:w="1134" w:type="dxa"/>
            <w:shd w:val="clear" w:color="auto" w:fill="FFFFFF" w:themeFill="background1"/>
          </w:tcPr>
          <w:p w:rsidR="003A7D71" w:rsidRPr="00722C00" w:rsidRDefault="003A7D7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3</w:t>
            </w:r>
          </w:p>
        </w:tc>
        <w:tc>
          <w:tcPr>
            <w:tcW w:w="5811" w:type="dxa"/>
            <w:shd w:val="clear" w:color="auto" w:fill="FFFFFF" w:themeFill="background1"/>
          </w:tcPr>
          <w:p w:rsidR="003A7D71" w:rsidRPr="00722C00" w:rsidRDefault="003A7D71" w:rsidP="00F655AB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اریخ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نن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ور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خدا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گیری</w:t>
            </w:r>
          </w:p>
        </w:tc>
        <w:tc>
          <w:tcPr>
            <w:tcW w:w="1277" w:type="dxa"/>
            <w:shd w:val="clear" w:color="auto" w:fill="FFFFFF" w:themeFill="background1"/>
          </w:tcPr>
          <w:p w:rsidR="003A7D71" w:rsidRPr="00722C00" w:rsidRDefault="003A7D7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3A7D71" w:rsidRPr="00722C00" w:rsidTr="000404B2">
        <w:tc>
          <w:tcPr>
            <w:tcW w:w="2410" w:type="dxa"/>
            <w:vMerge w:val="restart"/>
            <w:shd w:val="clear" w:color="auto" w:fill="FFFFFF" w:themeFill="background1"/>
          </w:tcPr>
          <w:p w:rsidR="003A7D71" w:rsidRPr="00722C00" w:rsidRDefault="003A7D71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3A7D71" w:rsidRPr="00722C00" w:rsidRDefault="003A7D71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3A7D71" w:rsidRPr="00722C00" w:rsidRDefault="003A7D71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اطلاعات پایه</w:t>
            </w:r>
          </w:p>
          <w:p w:rsidR="003A7D71" w:rsidRPr="00722C00" w:rsidRDefault="003A7D71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:rsidR="003A7D71" w:rsidRPr="00722C00" w:rsidRDefault="003A7D71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3A7D71" w:rsidRPr="00722C00" w:rsidRDefault="003A7D71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3A7D71" w:rsidRPr="00722C00" w:rsidRDefault="003A7D71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4</w:t>
            </w:r>
          </w:p>
          <w:p w:rsidR="003A7D71" w:rsidRPr="00722C00" w:rsidRDefault="003A7D71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3A7D71" w:rsidRPr="00722C00" w:rsidRDefault="003A7D71" w:rsidP="00F655AB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شخص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موگرافیک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لین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یژگ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لین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ک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نندگ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</w:p>
        </w:tc>
        <w:tc>
          <w:tcPr>
            <w:tcW w:w="1277" w:type="dxa"/>
            <w:shd w:val="clear" w:color="auto" w:fill="FFFFFF" w:themeFill="background1"/>
          </w:tcPr>
          <w:p w:rsidR="003A7D71" w:rsidRPr="00722C00" w:rsidRDefault="003A7D7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3A7D71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3A7D71" w:rsidRPr="00722C00" w:rsidRDefault="003A7D71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3A7D71" w:rsidRPr="00722C00" w:rsidRDefault="003A7D7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3A7D71" w:rsidRPr="00722C00" w:rsidRDefault="003A7D71" w:rsidP="00F655AB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یژگ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ا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ریک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ربو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قیق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شگی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یما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خاص</w:t>
            </w:r>
          </w:p>
        </w:tc>
        <w:tc>
          <w:tcPr>
            <w:tcW w:w="1277" w:type="dxa"/>
            <w:shd w:val="clear" w:color="auto" w:fill="FFFFFF" w:themeFill="background1"/>
          </w:tcPr>
          <w:p w:rsidR="003A7D71" w:rsidRPr="00722C00" w:rsidRDefault="003A7D7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3A7D71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3A7D71" w:rsidRPr="00722C00" w:rsidRDefault="003A7D71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3A7D71" w:rsidRPr="00722C00" w:rsidRDefault="003A7D7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3A7D71" w:rsidRPr="00722C00" w:rsidRDefault="003A7D71" w:rsidP="001B16C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قایس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ا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سان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گی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س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اد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سان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ق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اندند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طو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ل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</w:p>
        </w:tc>
        <w:tc>
          <w:tcPr>
            <w:tcW w:w="1277" w:type="dxa"/>
            <w:shd w:val="clear" w:color="auto" w:fill="FFFFFF" w:themeFill="background1"/>
          </w:tcPr>
          <w:p w:rsidR="003A7D71" w:rsidRPr="00722C00" w:rsidRDefault="003A7D7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3A7D71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3A7D71" w:rsidRPr="00722C00" w:rsidRDefault="003A7D71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3A7D71" w:rsidRPr="00722C00" w:rsidRDefault="003A7D7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3A7D71" w:rsidRPr="00722C00" w:rsidRDefault="003A7D71" w:rsidP="003A7D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مقایسه بین جمعیت مطالعه در ابتدا و جمعیت هدف مورد نظر</w:t>
            </w:r>
          </w:p>
        </w:tc>
        <w:tc>
          <w:tcPr>
            <w:tcW w:w="1277" w:type="dxa"/>
            <w:shd w:val="clear" w:color="auto" w:fill="FFFFFF" w:themeFill="background1"/>
          </w:tcPr>
          <w:p w:rsidR="003A7D71" w:rsidRPr="00722C00" w:rsidRDefault="003A7D7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3A7D71" w:rsidRPr="00722C00" w:rsidTr="000404B2">
        <w:tc>
          <w:tcPr>
            <w:tcW w:w="2410" w:type="dxa"/>
            <w:shd w:val="clear" w:color="auto" w:fill="FFFFFF" w:themeFill="background1"/>
          </w:tcPr>
          <w:p w:rsidR="003A7D71" w:rsidRPr="00722C00" w:rsidRDefault="003A7D71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همبستگی پایه</w:t>
            </w:r>
          </w:p>
        </w:tc>
        <w:tc>
          <w:tcPr>
            <w:tcW w:w="1134" w:type="dxa"/>
            <w:shd w:val="clear" w:color="auto" w:fill="FFFFFF" w:themeFill="background1"/>
          </w:tcPr>
          <w:p w:rsidR="003A7D71" w:rsidRPr="00722C00" w:rsidRDefault="003A7D7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5</w:t>
            </w:r>
          </w:p>
        </w:tc>
        <w:tc>
          <w:tcPr>
            <w:tcW w:w="5811" w:type="dxa"/>
            <w:shd w:val="clear" w:color="auto" w:fill="FFFFFF" w:themeFill="background1"/>
          </w:tcPr>
          <w:p w:rsidR="003A7D71" w:rsidRPr="00722C00" w:rsidRDefault="003A7D71" w:rsidP="003A7D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داده های مربوط به همبستگی گروه مطالعه در ابتدا و روش های آماری مورد استفاده برای کنترل تفاوت های پایه</w:t>
            </w:r>
          </w:p>
        </w:tc>
        <w:tc>
          <w:tcPr>
            <w:tcW w:w="1277" w:type="dxa"/>
            <w:shd w:val="clear" w:color="auto" w:fill="FFFFFF" w:themeFill="background1"/>
          </w:tcPr>
          <w:p w:rsidR="003A7D71" w:rsidRPr="00722C00" w:rsidRDefault="003A7D71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20F83" w:rsidRPr="00722C00" w:rsidTr="000404B2">
        <w:tc>
          <w:tcPr>
            <w:tcW w:w="2410" w:type="dxa"/>
            <w:vMerge w:val="restart"/>
            <w:shd w:val="clear" w:color="auto" w:fill="FFFFFF" w:themeFill="background1"/>
          </w:tcPr>
          <w:p w:rsidR="00520F83" w:rsidRPr="00722C00" w:rsidRDefault="00520F83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520F83" w:rsidRPr="00722C00" w:rsidRDefault="00520F83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اعداد مورد تجزیه و تحلیل</w:t>
            </w: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:rsidR="00520F83" w:rsidRPr="00722C00" w:rsidRDefault="00520F83" w:rsidP="00520F8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520F83" w:rsidRPr="00722C00" w:rsidRDefault="00520F83" w:rsidP="00520F8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6</w:t>
            </w:r>
          </w:p>
        </w:tc>
        <w:tc>
          <w:tcPr>
            <w:tcW w:w="5811" w:type="dxa"/>
            <w:shd w:val="clear" w:color="auto" w:fill="FFFFFF" w:themeFill="background1"/>
          </w:tcPr>
          <w:p w:rsidR="00520F83" w:rsidRPr="00722C00" w:rsidRDefault="00520F83" w:rsidP="003A7D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عدا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ک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نندگ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عیا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قرا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ا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یژ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زمان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عیاره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تفاو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غیی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نند؛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یان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صور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عدا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لق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زمان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مک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ذی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</w:t>
            </w:r>
            <w:r w:rsidR="00C55EA9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1277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20F83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520F83" w:rsidRPr="00722C00" w:rsidRDefault="00520F83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520F83" w:rsidRPr="00722C00" w:rsidRDefault="004339B5" w:rsidP="00005F54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ی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ین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آ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ستراتز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قص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م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و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خیر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بو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ح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حو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خ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فراد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005F54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="00005F54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005F54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="00005F54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005F54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="00005F54"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005F54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تحلیل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مکا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کر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="00005F54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1277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20F83" w:rsidRPr="00722C00" w:rsidTr="000404B2">
        <w:tc>
          <w:tcPr>
            <w:tcW w:w="2410" w:type="dxa"/>
            <w:vMerge w:val="restart"/>
            <w:shd w:val="clear" w:color="auto" w:fill="FFFFFF" w:themeFill="background1"/>
          </w:tcPr>
          <w:p w:rsidR="00520F83" w:rsidRPr="00722C00" w:rsidRDefault="00520F83" w:rsidP="00520F8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520F83" w:rsidRPr="00722C00" w:rsidRDefault="00520F83" w:rsidP="00520F8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نتایج و برآورد</w:t>
            </w: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ها</w:t>
            </w: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7</w:t>
            </w:r>
          </w:p>
        </w:tc>
        <w:tc>
          <w:tcPr>
            <w:tcW w:w="5811" w:type="dxa"/>
            <w:shd w:val="clear" w:color="auto" w:fill="FFFFFF" w:themeFill="background1"/>
          </w:tcPr>
          <w:p w:rsidR="00520F83" w:rsidRPr="00722C00" w:rsidRDefault="00005F54" w:rsidP="003A7D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ک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ول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ثانویه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خلاص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آ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ریک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خمی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ثر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فاصل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طمین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ش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ا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قت</w:t>
            </w:r>
          </w:p>
        </w:tc>
        <w:tc>
          <w:tcPr>
            <w:tcW w:w="1277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20F83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520F83" w:rsidRPr="00722C00" w:rsidRDefault="00520F83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520F83" w:rsidRPr="00722C00" w:rsidRDefault="00005F54" w:rsidP="003A7D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نجان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فت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و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نفی</w:t>
            </w:r>
          </w:p>
        </w:tc>
        <w:tc>
          <w:tcPr>
            <w:tcW w:w="1277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20F83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520F83" w:rsidRPr="00722C00" w:rsidRDefault="00520F83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520F83" w:rsidRPr="00722C00" w:rsidRDefault="00005F54" w:rsidP="003A7D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نجان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حاص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سیر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آزمایش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ش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عیی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طریق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نظ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م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ردن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صور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جود</w:t>
            </w:r>
          </w:p>
        </w:tc>
        <w:tc>
          <w:tcPr>
            <w:tcW w:w="1277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20F83" w:rsidRPr="00722C00" w:rsidTr="000404B2">
        <w:tc>
          <w:tcPr>
            <w:tcW w:w="2410" w:type="dxa"/>
            <w:shd w:val="clear" w:color="auto" w:fill="FFFFFF" w:themeFill="background1"/>
          </w:tcPr>
          <w:p w:rsidR="00520F83" w:rsidRPr="00722C00" w:rsidRDefault="00005F54" w:rsidP="00005F54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تجزیه و تحلیل های جانبی</w:t>
            </w:r>
          </w:p>
        </w:tc>
        <w:tc>
          <w:tcPr>
            <w:tcW w:w="1134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8</w:t>
            </w:r>
          </w:p>
        </w:tc>
        <w:tc>
          <w:tcPr>
            <w:tcW w:w="5811" w:type="dxa"/>
            <w:shd w:val="clear" w:color="auto" w:fill="FFFFFF" w:themeFill="background1"/>
          </w:tcPr>
          <w:p w:rsidR="00520F83" w:rsidRPr="00722C00" w:rsidRDefault="00AE59AA" w:rsidP="003A7D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خلاص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زی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و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جز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حدود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ش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هن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ش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شخص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و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کتشاف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ود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آنهاست.</w:t>
            </w:r>
          </w:p>
        </w:tc>
        <w:tc>
          <w:tcPr>
            <w:tcW w:w="1277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20F83" w:rsidRPr="00722C00" w:rsidTr="000404B2">
        <w:tc>
          <w:tcPr>
            <w:tcW w:w="2410" w:type="dxa"/>
            <w:shd w:val="clear" w:color="auto" w:fill="FFFFFF" w:themeFill="background1"/>
          </w:tcPr>
          <w:p w:rsidR="00AE59AA" w:rsidRPr="00722C00" w:rsidRDefault="00AE59AA" w:rsidP="00AE59AA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عوارض جانبی</w:t>
            </w:r>
          </w:p>
          <w:p w:rsidR="00520F83" w:rsidRPr="00722C00" w:rsidRDefault="00520F83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19</w:t>
            </w:r>
          </w:p>
        </w:tc>
        <w:tc>
          <w:tcPr>
            <w:tcW w:w="5811" w:type="dxa"/>
            <w:shd w:val="clear" w:color="auto" w:fill="FFFFFF" w:themeFill="background1"/>
          </w:tcPr>
          <w:p w:rsidR="00520F83" w:rsidRPr="00722C00" w:rsidRDefault="00AE59AA" w:rsidP="00EB2C2F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خلاص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ما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وارض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انب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ه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ثر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اخواست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ریک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رای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ز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مل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خلاص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ق</w:t>
            </w:r>
            <w:r w:rsidR="00EB2C2F"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س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آورد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ثر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فاصل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طمین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)</w:t>
            </w:r>
          </w:p>
        </w:tc>
        <w:tc>
          <w:tcPr>
            <w:tcW w:w="1277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20F83" w:rsidRPr="00722C00" w:rsidTr="00211B9D">
        <w:tc>
          <w:tcPr>
            <w:tcW w:w="10632" w:type="dxa"/>
            <w:gridSpan w:val="4"/>
            <w:shd w:val="clear" w:color="auto" w:fill="FFFFFF" w:themeFill="background1"/>
          </w:tcPr>
          <w:p w:rsidR="00520F83" w:rsidRPr="00722C00" w:rsidRDefault="00520F83" w:rsidP="00520F83">
            <w:pPr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بحث</w:t>
            </w:r>
          </w:p>
        </w:tc>
      </w:tr>
      <w:tr w:rsidR="00520F83" w:rsidRPr="00722C00" w:rsidTr="000404B2">
        <w:tc>
          <w:tcPr>
            <w:tcW w:w="2410" w:type="dxa"/>
            <w:vMerge w:val="restart"/>
            <w:shd w:val="clear" w:color="auto" w:fill="FFFFFF" w:themeFill="background1"/>
          </w:tcPr>
          <w:p w:rsidR="00520F83" w:rsidRPr="00722C00" w:rsidRDefault="00520F83" w:rsidP="00520F8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520F83" w:rsidRPr="00722C00" w:rsidRDefault="00520F83" w:rsidP="00520F8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تفسیر</w:t>
            </w:r>
          </w:p>
        </w:tc>
        <w:tc>
          <w:tcPr>
            <w:tcW w:w="1134" w:type="dxa"/>
            <w:vMerge w:val="restart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0</w:t>
            </w:r>
          </w:p>
        </w:tc>
        <w:tc>
          <w:tcPr>
            <w:tcW w:w="5811" w:type="dxa"/>
            <w:shd w:val="clear" w:color="auto" w:fill="FFFFFF" w:themeFill="background1"/>
          </w:tcPr>
          <w:p w:rsidR="00520F83" w:rsidRPr="00722C00" w:rsidRDefault="00EB2C2F" w:rsidP="003A7D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فسی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ظ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فرض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قیق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نابع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عصب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لقوه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خط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قیاسها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لی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چندگانه،</w:t>
            </w:r>
          </w:p>
        </w:tc>
        <w:tc>
          <w:tcPr>
            <w:tcW w:w="1277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20F83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520F83" w:rsidRPr="00722C00" w:rsidRDefault="00520F83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520F83" w:rsidRPr="00722C00" w:rsidRDefault="00EB2C2F" w:rsidP="003A7D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حث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وج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کانیس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ک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آ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ملک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ا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سبب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ظ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د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کانیز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وضیح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ایگزین</w:t>
            </w:r>
          </w:p>
        </w:tc>
        <w:tc>
          <w:tcPr>
            <w:tcW w:w="1277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20F83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520F83" w:rsidRPr="00722C00" w:rsidRDefault="00520F83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520F83" w:rsidRPr="00722C00" w:rsidRDefault="00EB2C2F" w:rsidP="003A7D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حث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فقی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انع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جر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ات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صداق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جر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آنها</w:t>
            </w:r>
          </w:p>
        </w:tc>
        <w:tc>
          <w:tcPr>
            <w:tcW w:w="1277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20F83" w:rsidRPr="00722C00" w:rsidTr="000404B2">
        <w:tc>
          <w:tcPr>
            <w:tcW w:w="2410" w:type="dxa"/>
            <w:vMerge/>
            <w:shd w:val="clear" w:color="auto" w:fill="FFFFFF" w:themeFill="background1"/>
          </w:tcPr>
          <w:p w:rsidR="00520F83" w:rsidRPr="00722C00" w:rsidRDefault="00520F83" w:rsidP="003A7D71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34" w:type="dxa"/>
            <w:vMerge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811" w:type="dxa"/>
            <w:shd w:val="clear" w:color="auto" w:fill="FFFFFF" w:themeFill="background1"/>
          </w:tcPr>
          <w:p w:rsidR="00520F83" w:rsidRPr="00722C00" w:rsidRDefault="00EB2C2F" w:rsidP="003A7D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حث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ر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حقیقات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فاهی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رنام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امد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سیاست</w:t>
            </w:r>
          </w:p>
        </w:tc>
        <w:tc>
          <w:tcPr>
            <w:tcW w:w="1277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20F83" w:rsidRPr="00722C00" w:rsidTr="000404B2">
        <w:tc>
          <w:tcPr>
            <w:tcW w:w="2410" w:type="dxa"/>
            <w:shd w:val="clear" w:color="auto" w:fill="FFFFFF" w:themeFill="background1"/>
          </w:tcPr>
          <w:p w:rsidR="00520F83" w:rsidRPr="00722C00" w:rsidRDefault="00520F83" w:rsidP="00520F8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تعمیم پذیری</w:t>
            </w:r>
          </w:p>
        </w:tc>
        <w:tc>
          <w:tcPr>
            <w:tcW w:w="1134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1</w:t>
            </w:r>
          </w:p>
        </w:tc>
        <w:tc>
          <w:tcPr>
            <w:tcW w:w="5811" w:type="dxa"/>
            <w:shd w:val="clear" w:color="auto" w:fill="FFFFFF" w:themeFill="background1"/>
          </w:tcPr>
          <w:p w:rsidR="00520F83" w:rsidRPr="00722C00" w:rsidRDefault="00EB2C2F" w:rsidP="003A7D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عمیم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ذیر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>(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وای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یرون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)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یافت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آزمایش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ظ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گرفت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جمعی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یژگ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اخله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د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پیگیری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انگیز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یزان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رعایت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قعی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خاص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/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نظیمات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گی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طالع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سای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سائل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ربوط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ب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ضوع</w:t>
            </w:r>
          </w:p>
        </w:tc>
        <w:tc>
          <w:tcPr>
            <w:tcW w:w="1277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520F83" w:rsidRPr="00722C00" w:rsidTr="000404B2">
        <w:tc>
          <w:tcPr>
            <w:tcW w:w="2410" w:type="dxa"/>
            <w:shd w:val="clear" w:color="auto" w:fill="FFFFFF" w:themeFill="background1"/>
          </w:tcPr>
          <w:p w:rsidR="00520F83" w:rsidRPr="00722C00" w:rsidRDefault="00520F83" w:rsidP="00520F83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  <w:t>شواهد کلی</w:t>
            </w:r>
          </w:p>
        </w:tc>
        <w:tc>
          <w:tcPr>
            <w:tcW w:w="1134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</w:rPr>
              <w:t>22</w:t>
            </w:r>
          </w:p>
        </w:tc>
        <w:tc>
          <w:tcPr>
            <w:tcW w:w="5811" w:type="dxa"/>
            <w:shd w:val="clear" w:color="auto" w:fill="FFFFFF" w:themeFill="background1"/>
          </w:tcPr>
          <w:p w:rsidR="00520F83" w:rsidRPr="00722C00" w:rsidRDefault="00EB2C2F" w:rsidP="003A7D71">
            <w:pPr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تفسی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عموم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تایج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در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زمین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شواهد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و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نظریه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های</w:t>
            </w:r>
            <w:r w:rsidRPr="00722C00">
              <w:rPr>
                <w:rFonts w:asciiTheme="majorBidi" w:hAnsiTheme="majorBidi" w:cs="B Nazanin"/>
                <w:sz w:val="24"/>
                <w:szCs w:val="24"/>
                <w:rtl/>
              </w:rPr>
              <w:t xml:space="preserve"> </w:t>
            </w:r>
            <w:r w:rsidRPr="00722C00">
              <w:rPr>
                <w:rFonts w:asciiTheme="majorBidi" w:hAnsiTheme="majorBidi" w:cs="B Nazanin" w:hint="cs"/>
                <w:sz w:val="24"/>
                <w:szCs w:val="24"/>
                <w:rtl/>
              </w:rPr>
              <w:t>موجود</w:t>
            </w:r>
          </w:p>
        </w:tc>
        <w:tc>
          <w:tcPr>
            <w:tcW w:w="1277" w:type="dxa"/>
            <w:shd w:val="clear" w:color="auto" w:fill="FFFFFF" w:themeFill="background1"/>
          </w:tcPr>
          <w:p w:rsidR="00520F83" w:rsidRPr="00722C00" w:rsidRDefault="00520F83" w:rsidP="000404B2">
            <w:pPr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</w:rPr>
            </w:pPr>
          </w:p>
        </w:tc>
      </w:tr>
    </w:tbl>
    <w:p w:rsidR="00EB2C2F" w:rsidRPr="00722C00" w:rsidRDefault="00EB2C2F" w:rsidP="005D3634">
      <w:pPr>
        <w:jc w:val="center"/>
        <w:rPr>
          <w:rFonts w:asciiTheme="majorBidi" w:hAnsiTheme="majorBidi" w:cs="B Nazanin"/>
          <w:b/>
          <w:bCs/>
          <w:sz w:val="24"/>
          <w:szCs w:val="24"/>
        </w:rPr>
      </w:pPr>
    </w:p>
    <w:p w:rsidR="00877CFB" w:rsidRPr="00722C00" w:rsidRDefault="00EB2C2F" w:rsidP="00EB2C2F">
      <w:pPr>
        <w:ind w:firstLine="720"/>
        <w:rPr>
          <w:rFonts w:asciiTheme="majorBidi" w:hAnsiTheme="majorBidi" w:cs="B Nazanin"/>
          <w:b/>
          <w:bCs/>
          <w:sz w:val="24"/>
          <w:szCs w:val="24"/>
          <w:rtl/>
        </w:rPr>
      </w:pPr>
      <w:r w:rsidRPr="00722C00">
        <w:rPr>
          <w:rFonts w:asciiTheme="majorBidi" w:hAnsiTheme="majorBidi" w:cs="B Nazanin" w:hint="cs"/>
          <w:b/>
          <w:bCs/>
          <w:sz w:val="24"/>
          <w:szCs w:val="24"/>
          <w:rtl/>
        </w:rPr>
        <w:t>اقتباس از:</w:t>
      </w:r>
    </w:p>
    <w:p w:rsidR="00EB2C2F" w:rsidRPr="00A329DD" w:rsidRDefault="00EB2C2F" w:rsidP="008E07A2">
      <w:pPr>
        <w:widowControl w:val="0"/>
        <w:autoSpaceDE w:val="0"/>
        <w:autoSpaceDN w:val="0"/>
        <w:bidi w:val="0"/>
        <w:adjustRightInd w:val="0"/>
        <w:spacing w:after="0" w:line="240" w:lineRule="atLeast"/>
        <w:jc w:val="both"/>
        <w:rPr>
          <w:rFonts w:ascii="Times New Roman" w:hAnsi="Times New Roman" w:cs="B Nazanin"/>
          <w:spacing w:val="1"/>
          <w:sz w:val="24"/>
          <w:szCs w:val="24"/>
        </w:rPr>
      </w:pPr>
      <w:r w:rsidRPr="00722C00">
        <w:rPr>
          <w:rFonts w:ascii="Times New Roman" w:hAnsi="Times New Roman" w:cs="B Nazanin"/>
          <w:spacing w:val="1"/>
          <w:sz w:val="24"/>
          <w:szCs w:val="24"/>
        </w:rPr>
        <w:t>D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es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 xml:space="preserve"> </w:t>
      </w:r>
      <w:proofErr w:type="spellStart"/>
      <w:r w:rsidRPr="00A329DD">
        <w:rPr>
          <w:rFonts w:ascii="Times New Roman" w:hAnsi="Times New Roman" w:cs="B Nazanin"/>
          <w:spacing w:val="1"/>
          <w:sz w:val="24"/>
          <w:szCs w:val="24"/>
        </w:rPr>
        <w:t>Jarlais</w:t>
      </w:r>
      <w:proofErr w:type="spellEnd"/>
      <w:r w:rsidRPr="00A329DD">
        <w:rPr>
          <w:rFonts w:ascii="Times New Roman" w:hAnsi="Times New Roman" w:cs="B Nazanin"/>
          <w:spacing w:val="1"/>
          <w:sz w:val="24"/>
          <w:szCs w:val="24"/>
        </w:rPr>
        <w:t xml:space="preserve">, 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D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. C., L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y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les,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 xml:space="preserve"> 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 xml:space="preserve">C., </w:t>
      </w:r>
      <w:proofErr w:type="spellStart"/>
      <w:r w:rsidRPr="00A329DD">
        <w:rPr>
          <w:rFonts w:ascii="Times New Roman" w:hAnsi="Times New Roman" w:cs="B Nazanin"/>
          <w:spacing w:val="1"/>
          <w:sz w:val="24"/>
          <w:szCs w:val="24"/>
        </w:rPr>
        <w:t>Crepaz</w:t>
      </w:r>
      <w:proofErr w:type="spellEnd"/>
      <w:r w:rsidRPr="00A329DD">
        <w:rPr>
          <w:rFonts w:ascii="Times New Roman" w:hAnsi="Times New Roman" w:cs="B Nazanin"/>
          <w:spacing w:val="1"/>
          <w:sz w:val="24"/>
          <w:szCs w:val="24"/>
        </w:rPr>
        <w:t>, N., &amp;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 xml:space="preserve"> 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 xml:space="preserve">the 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T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rend Gr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o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 xml:space="preserve">up 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(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20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04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). I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m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pr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ov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 xml:space="preserve">ing 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t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he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 xml:space="preserve"> 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rep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o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rting quality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 xml:space="preserve"> 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of n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o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nrando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m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ized e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v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aluati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o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 xml:space="preserve">ns 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o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f behavi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o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ral and public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 xml:space="preserve"> 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health int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e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r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v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enti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o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ns: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 xml:space="preserve"> T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 xml:space="preserve">he 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T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REND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 xml:space="preserve"> 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s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t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ate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m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ent. American Journal of Public Health, 9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4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 xml:space="preserve">, 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3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6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1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-36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6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. F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o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r m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o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re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 xml:space="preserve"> 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inf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o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r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m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>ati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o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 xml:space="preserve">n, </w:t>
      </w:r>
      <w:r w:rsidRPr="00722C00">
        <w:rPr>
          <w:rFonts w:ascii="Times New Roman" w:hAnsi="Times New Roman" w:cs="B Nazanin"/>
          <w:spacing w:val="1"/>
          <w:sz w:val="24"/>
          <w:szCs w:val="24"/>
        </w:rPr>
        <w:t>v</w:t>
      </w:r>
      <w:r w:rsidRPr="00A329DD">
        <w:rPr>
          <w:rFonts w:ascii="Times New Roman" w:hAnsi="Times New Roman" w:cs="B Nazanin"/>
          <w:spacing w:val="1"/>
          <w:sz w:val="24"/>
          <w:szCs w:val="24"/>
        </w:rPr>
        <w:t xml:space="preserve">isit: </w:t>
      </w:r>
      <w:bookmarkStart w:id="0" w:name="_GoBack"/>
      <w:bookmarkEnd w:id="0"/>
      <w:r w:rsidR="008E07A2" w:rsidRPr="00A329DD">
        <w:rPr>
          <w:rFonts w:ascii="Times New Roman" w:hAnsi="Times New Roman" w:cs="B Nazanin"/>
          <w:spacing w:val="1"/>
          <w:sz w:val="24"/>
          <w:szCs w:val="24"/>
        </w:rPr>
        <w:fldChar w:fldCharType="begin"/>
      </w:r>
      <w:r w:rsidR="008E07A2" w:rsidRPr="00A329DD">
        <w:rPr>
          <w:rFonts w:ascii="Times New Roman" w:hAnsi="Times New Roman" w:cs="B Nazanin"/>
          <w:spacing w:val="1"/>
          <w:sz w:val="24"/>
          <w:szCs w:val="24"/>
        </w:rPr>
        <w:instrText xml:space="preserve"> HYPERLINK "http://www.cdc.gov/trendstatement/" </w:instrText>
      </w:r>
      <w:r w:rsidR="008E07A2" w:rsidRPr="00A329DD">
        <w:rPr>
          <w:rFonts w:ascii="Times New Roman" w:hAnsi="Times New Roman" w:cs="B Nazanin"/>
          <w:spacing w:val="1"/>
          <w:sz w:val="24"/>
          <w:szCs w:val="24"/>
        </w:rPr>
        <w:fldChar w:fldCharType="separate"/>
      </w:r>
      <w:r w:rsidRPr="00A329DD">
        <w:rPr>
          <w:rFonts w:ascii="Times New Roman" w:hAnsi="Times New Roman" w:cs="B Nazanin"/>
          <w:spacing w:val="1"/>
          <w:sz w:val="24"/>
          <w:szCs w:val="24"/>
        </w:rPr>
        <w:t>http://www.cdc.gov/trendstatement/</w:t>
      </w:r>
      <w:r w:rsidR="008E07A2" w:rsidRPr="00A329DD">
        <w:rPr>
          <w:rFonts w:ascii="Times New Roman" w:hAnsi="Times New Roman" w:cs="B Nazanin"/>
          <w:spacing w:val="1"/>
          <w:sz w:val="24"/>
          <w:szCs w:val="24"/>
        </w:rPr>
        <w:fldChar w:fldCharType="end"/>
      </w:r>
    </w:p>
    <w:p w:rsidR="00EB2C2F" w:rsidRPr="00A329DD" w:rsidRDefault="00EB2C2F" w:rsidP="00EB2C2F">
      <w:pPr>
        <w:bidi w:val="0"/>
        <w:ind w:firstLine="720"/>
        <w:jc w:val="both"/>
        <w:rPr>
          <w:rFonts w:ascii="Times New Roman" w:hAnsi="Times New Roman" w:cs="B Nazanin"/>
          <w:spacing w:val="1"/>
          <w:sz w:val="24"/>
          <w:szCs w:val="24"/>
        </w:rPr>
      </w:pPr>
    </w:p>
    <w:sectPr w:rsidR="00EB2C2F" w:rsidRPr="00A329DD" w:rsidSect="005B3F82">
      <w:pgSz w:w="11906" w:h="16838"/>
      <w:pgMar w:top="1702" w:right="991" w:bottom="1440" w:left="993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F304C6"/>
    <w:multiLevelType w:val="hybridMultilevel"/>
    <w:tmpl w:val="79368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30E2274"/>
    <w:multiLevelType w:val="hybridMultilevel"/>
    <w:tmpl w:val="8AA8D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DQzszQ2NDE3MzY3sLBQ0lEKTi0uzszPAykwrgUAux8ZKiwAAAA="/>
  </w:docVars>
  <w:rsids>
    <w:rsidRoot w:val="00877CFB"/>
    <w:rsid w:val="00005F54"/>
    <w:rsid w:val="000B5FF2"/>
    <w:rsid w:val="00122006"/>
    <w:rsid w:val="0012492D"/>
    <w:rsid w:val="001B16C1"/>
    <w:rsid w:val="00220207"/>
    <w:rsid w:val="00234014"/>
    <w:rsid w:val="0023546D"/>
    <w:rsid w:val="002402FC"/>
    <w:rsid w:val="0026670E"/>
    <w:rsid w:val="002B53C6"/>
    <w:rsid w:val="00371714"/>
    <w:rsid w:val="003A7D71"/>
    <w:rsid w:val="003F1731"/>
    <w:rsid w:val="003F3266"/>
    <w:rsid w:val="00433370"/>
    <w:rsid w:val="004339B5"/>
    <w:rsid w:val="00493B76"/>
    <w:rsid w:val="004B1868"/>
    <w:rsid w:val="004D049F"/>
    <w:rsid w:val="00517550"/>
    <w:rsid w:val="00520F83"/>
    <w:rsid w:val="00551025"/>
    <w:rsid w:val="005B3F82"/>
    <w:rsid w:val="005D3634"/>
    <w:rsid w:val="00614736"/>
    <w:rsid w:val="0062187A"/>
    <w:rsid w:val="006A2ACB"/>
    <w:rsid w:val="00716681"/>
    <w:rsid w:val="00722C00"/>
    <w:rsid w:val="007247A4"/>
    <w:rsid w:val="007F5CD8"/>
    <w:rsid w:val="00813566"/>
    <w:rsid w:val="00877CFB"/>
    <w:rsid w:val="008E07A2"/>
    <w:rsid w:val="008E5D9A"/>
    <w:rsid w:val="008F7A03"/>
    <w:rsid w:val="009327D7"/>
    <w:rsid w:val="009C0405"/>
    <w:rsid w:val="00A04013"/>
    <w:rsid w:val="00A329DD"/>
    <w:rsid w:val="00AA121E"/>
    <w:rsid w:val="00AE59AA"/>
    <w:rsid w:val="00C07556"/>
    <w:rsid w:val="00C55EA9"/>
    <w:rsid w:val="00C933E9"/>
    <w:rsid w:val="00CF2899"/>
    <w:rsid w:val="00D10BC6"/>
    <w:rsid w:val="00D36C94"/>
    <w:rsid w:val="00D807FC"/>
    <w:rsid w:val="00DB4C1D"/>
    <w:rsid w:val="00DB6341"/>
    <w:rsid w:val="00DD0167"/>
    <w:rsid w:val="00DF1BDB"/>
    <w:rsid w:val="00EB2C2F"/>
    <w:rsid w:val="00F655AB"/>
    <w:rsid w:val="00F67A1F"/>
    <w:rsid w:val="00FB3008"/>
    <w:rsid w:val="00FF37E1"/>
    <w:rsid w:val="00FF4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43810AD1-BE8C-497C-A999-9FBC04AF5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1731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7CF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lid-translation">
    <w:name w:val="tlid-translation"/>
    <w:basedOn w:val="DefaultParagraphFont"/>
    <w:rsid w:val="00DD0167"/>
  </w:style>
  <w:style w:type="paragraph" w:styleId="ListParagraph">
    <w:name w:val="List Paragraph"/>
    <w:basedOn w:val="Normal"/>
    <w:uiPriority w:val="34"/>
    <w:qFormat/>
    <w:rsid w:val="00D10B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1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4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3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70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1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6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9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97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4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89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0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4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70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3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9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48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9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60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8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1EE51A-CC7C-43A2-A099-D8CCA828E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4</Pages>
  <Words>952</Words>
  <Characters>542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mili</dc:creator>
  <cp:lastModifiedBy>Administrator</cp:lastModifiedBy>
  <cp:revision>24</cp:revision>
  <dcterms:created xsi:type="dcterms:W3CDTF">2018-12-10T05:41:00Z</dcterms:created>
  <dcterms:modified xsi:type="dcterms:W3CDTF">2018-12-22T04:55:00Z</dcterms:modified>
</cp:coreProperties>
</file>